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olice</w:t>
      </w:r>
      <w:r>
        <w:t xml:space="preserve"> </w:t>
      </w:r>
      <w:r>
        <w:t xml:space="preserve">Officer</w:t>
      </w:r>
      <w:r>
        <w:t xml:space="preserve"> </w:t>
      </w:r>
      <w:r>
        <w:t xml:space="preserve">Application</w:t>
      </w:r>
      <w:r>
        <w:t xml:space="preserve"> </w:t>
      </w:r>
      <w:r>
        <w:t xml:space="preserve">-</w:t>
      </w:r>
      <w:r>
        <w:t xml:space="preserve"> </w:t>
      </w:r>
      <w:r>
        <w:t xml:space="preserve">Philippines</w:t>
      </w:r>
      <w:r>
        <w:t xml:space="preserve"> </w:t>
      </w:r>
      <w:r>
        <w:t xml:space="preserve">Manila</w:t>
      </w:r>
    </w:p>
    <w:bookmarkStart w:id="20" w:name="X7b1e170cab02de33a225b8b5725e3fd7b0b1d56"/>
    <w:p>
      <w:pPr>
        <w:pStyle w:val="Heading1"/>
      </w:pPr>
      <w:r>
        <w:t xml:space="preserve">Statement of Purpose: Commitment to Service as a Police Officer in the Philippines Manila</w:t>
      </w:r>
    </w:p>
    <w:p>
      <w:pPr>
        <w:pStyle w:val="FirstParagraph"/>
      </w:pPr>
      <w:r>
        <w:t xml:space="preserve">As I prepare to formally submit my application to join the Philippine National Police (PNP) and serve as a dedicated Police Officer within the vibrant, challenging, and profoundly important landscape of Manila, I write this Statement of Purpose with deep conviction and unwavering resolve. This document is not merely an application requirement; it is a solemn declaration of my commitment to upholding justice, protecting lives, and contributing to the safety and well-being of the people who call the City of Manila home. The unique complexities of policing in the Philippines Manila demand not just competence, but profound empathy, cultural understanding, and an unshakeable dedication to public service – qualities I have cultivated through years of reflection and preparation.</w:t>
      </w:r>
    </w:p>
    <w:p>
      <w:pPr>
        <w:pStyle w:val="BodyText"/>
      </w:pPr>
      <w:r>
        <w:t xml:space="preserve">My journey toward becoming a Police Officer began long before formal applications. Growing up amidst the bustling energy of Manila’s diverse neighborhoods – from the historic streets of Intramuros to the resilient communities of Tondo and Quiapo – I witnessed firsthand both the extraordinary spirit and the deep-seated challenges facing our urban centers. I saw families navigating daily uncertainties, businesses striving against economic pressures, and citizens yearning for a sense of security that felt perpetually out of reach. These observations were not passive; they ignited a profound responsibility within me. The sight of community leaders organizing barangay patrols, the respectful interactions between concerned citizens and PNP personnel during neighborhood assemblies, and the stories shared by elders about past efforts to maintain order – these became my foundational lessons in what true community-oriented policing means. I realized that being a Police Officer in Manila is not simply a job; it is a sacred trust placed upon an individual to be the guardian of public safety within one of the world’s most densely populated and dynamic cities.</w:t>
      </w:r>
    </w:p>
    <w:p>
      <w:pPr>
        <w:pStyle w:val="BodyText"/>
      </w:pPr>
      <w:r>
        <w:t xml:space="preserve">My academic pursuits reflect this commitment. I hold a Bachelor of Arts in Criminology from De La Salle University, Manila, where I immersed myself in courses on Philippine criminal law, community policing strategies, crisis intervention techniques, and the socio-economic factors driving crime in urban environments. Beyond textbooks, my studies included practical fieldwork at the Manila City Police Office's Community Engagement Unit. Assisting senior officers during community dialogues in areas like Sampaloc and San Andres revealed the intricate balance required: enforcing laws fairly while actively listening to residents' concerns about issues like petty theft, traffic congestion, and stray animal management that directly impact daily life. I learned that effective policing in the Philippines Manila starts with trust – building relationships long before a crisis occurs. This experience solidified my understanding that a Police Officer’s role is multifaceted: enforcer, counselor, community facilitator, and first responder to human need.</w:t>
      </w:r>
    </w:p>
    <w:p>
      <w:pPr>
        <w:pStyle w:val="BodyText"/>
      </w:pPr>
      <w:r>
        <w:t xml:space="preserve">Furthermore, I have actively engaged in service projects that deepen my connection to Manila's communities. For three years, I volunteered with the "Manila Safe Streets Initiative," a local NGO partnering with PNP units. My responsibilities included organizing youth mentorship programs at community centers in Navotas and Malabon, which border Manila’s urban sprawl, and assisting in distributing safety materials during city-wide campaigns focused on preventing cybercrime scams targeting senior citizens – a growing concern in our digital age. These experiences taught me the value of cultural sensitivity, patience under pressure, and the importance of clear communication across diverse social strata. I understand that a Police Officer in Manila must navigate not only language barriers but also deeply ingrained community dynamics and historical contexts unique to each district. My ability to connect with people from all walks of life – whether a vendor on Divisoria market or a parent in an apartment complex – is a skill I bring directly to this application.</w:t>
      </w:r>
    </w:p>
    <w:p>
      <w:pPr>
        <w:pStyle w:val="BodyText"/>
      </w:pPr>
      <w:r>
        <w:t xml:space="preserve">I am acutely aware that the path of a Police Officer in the Philippines Manila is demanding. It requires physical resilience, mental fortitude, ethical unwaveringness, and continuous learning. The PNP’s core values of "Service Before Self" (Mga Pilipino: Mga Alagad ng Bayanihan) resonate deeply with my own principles. I am prepared for the rigorous training ahead at the PNP Academy and understand that my duty extends beyond enforcing laws to actively contributing to crime prevention, disaster response, and fostering a culture of peace within our communities. In Manila, where rapid urbanization creates constant pressure on public services, an Officer must be adaptable and solution-oriented. I am eager to apply the knowledge gained from my studies and volunteer work within the structured framework of the PNP’s modernized policing initiatives – such as enhanced community engagement programs and technology integration for traffic management in EDSA corridors.</w:t>
      </w:r>
    </w:p>
    <w:p>
      <w:pPr>
        <w:pStyle w:val="BodyText"/>
      </w:pPr>
      <w:r>
        <w:t xml:space="preserve">My aspiration is not merely to wear a badge, but to embody it with honor. I seek the opportunity to serve as a Police Officer who is respected by communities they protect, trusted by colleagues, and an asset to the Philippine National Police’s mission. My goal is clear: through dedicated service rooted in empathy and competence, I aim to contribute meaningfully to making Manila safer, more just, and more resilient for every resident – from the child walking home from school in Quiapo to the worker commuting through Pasig City. I am ready to uphold the highest standards of integrity that define a Police Officer in the Philippines Manila.</w:t>
      </w:r>
    </w:p>
    <w:p>
      <w:pPr>
        <w:pStyle w:val="BodyText"/>
      </w:pPr>
      <w:r>
        <w:t xml:space="preserve">This Statement of Purpose is my pledge. I pledge my dedication, my service, and my unwavering commitment to stand alongside fellow officers and citizens in building a Manila where safety is not an exception, but the foundation upon which all other progress rests. I am ready to answer this call and serve as a Police Officer for the People of Manila.</w:t>
      </w:r>
    </w:p>
    <w:p>
      <w:pPr>
        <w:pStyle w:val="BodyText"/>
      </w:pPr>
      <w:r>
        <w:t xml:space="preserve">Respectfully submitted,</w:t>
      </w:r>
    </w:p>
    <w:p>
      <w:pPr>
        <w:pStyle w:val="BodyText"/>
      </w:pPr>
      <w:r>
        <w:t xml:space="preserve">[Applicant's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olice Officer Application - Philippines Manila</dc:title>
  <dc:creator/>
  <cp:keywords/>
  <dcterms:created xsi:type="dcterms:W3CDTF">2026-07-24T19:35:02Z</dcterms:created>
  <dcterms:modified xsi:type="dcterms:W3CDTF">2026-07-24T19:35:02Z</dcterms:modified>
</cp:coreProperties>
</file>

<file path=docProps/custom.xml><?xml version="1.0" encoding="utf-8"?>
<Properties xmlns="http://schemas.openxmlformats.org/officeDocument/2006/custom-properties" xmlns:vt="http://schemas.openxmlformats.org/officeDocument/2006/docPropsVTypes"/>
</file>